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B44" w:rsidRDefault="00AD79AD" w:rsidP="00AD79AD">
      <w:pPr>
        <w:spacing w:after="0"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 xml:space="preserve">PLANTILLA DE EVALUACIÓN PARA EL </w:t>
      </w:r>
      <w:r w:rsidRPr="00715B44">
        <w:rPr>
          <w:b/>
        </w:rPr>
        <w:t>TRABAJO FIN DE MÁSTER</w:t>
      </w:r>
    </w:p>
    <w:p w:rsidR="00AD79AD" w:rsidRPr="00AD79AD" w:rsidRDefault="00AD79AD" w:rsidP="00AD79AD">
      <w:pPr>
        <w:spacing w:after="0" w:line="240" w:lineRule="auto"/>
        <w:rPr>
          <w:sz w:val="8"/>
          <w:szCs w:val="8"/>
        </w:rPr>
      </w:pPr>
    </w:p>
    <w:p w:rsidR="00AD79AD" w:rsidRDefault="00AD79AD" w:rsidP="00AD79AD">
      <w:pPr>
        <w:spacing w:after="0" w:line="240" w:lineRule="auto"/>
        <w:jc w:val="center"/>
        <w:rPr>
          <w:rFonts w:eastAsia="Arial" w:cstheme="minorHAnsi"/>
          <w:b/>
          <w:bCs/>
        </w:rPr>
      </w:pPr>
      <w:r w:rsidRPr="00A17335">
        <w:rPr>
          <w:rFonts w:eastAsia="Arial" w:cstheme="minorHAnsi"/>
          <w:b/>
          <w:bCs/>
          <w:highlight w:val="yellow"/>
        </w:rPr>
        <w:t xml:space="preserve">(Aprobado en Comisión Académica de 5 </w:t>
      </w:r>
      <w:r w:rsidR="00A17335">
        <w:rPr>
          <w:rFonts w:eastAsia="Arial" w:cstheme="minorHAnsi"/>
          <w:b/>
          <w:bCs/>
          <w:highlight w:val="yellow"/>
        </w:rPr>
        <w:t>Febrero</w:t>
      </w:r>
      <w:r w:rsidRPr="00A17335">
        <w:rPr>
          <w:rFonts w:eastAsia="Arial" w:cstheme="minorHAnsi"/>
          <w:b/>
          <w:bCs/>
          <w:highlight w:val="yellow"/>
        </w:rPr>
        <w:t xml:space="preserve"> 201</w:t>
      </w:r>
      <w:r w:rsidR="00A17335">
        <w:rPr>
          <w:rFonts w:eastAsia="Arial" w:cstheme="minorHAnsi"/>
          <w:b/>
          <w:bCs/>
          <w:highlight w:val="yellow"/>
        </w:rPr>
        <w:t>6</w:t>
      </w:r>
      <w:r w:rsidRPr="00A17335">
        <w:rPr>
          <w:rFonts w:eastAsia="Arial" w:cstheme="minorHAnsi"/>
          <w:b/>
          <w:bCs/>
          <w:highlight w:val="yellow"/>
        </w:rPr>
        <w:t>)</w:t>
      </w:r>
    </w:p>
    <w:p w:rsidR="00AD79AD" w:rsidRPr="00AD79AD" w:rsidRDefault="00AD79AD" w:rsidP="00AD79AD">
      <w:pPr>
        <w:spacing w:after="0" w:line="240" w:lineRule="auto"/>
        <w:jc w:val="center"/>
        <w:rPr>
          <w:rFonts w:eastAsia="Arial" w:cstheme="minorHAnsi"/>
          <w:b/>
          <w:bCs/>
        </w:rPr>
      </w:pPr>
    </w:p>
    <w:p w:rsidR="00715B44" w:rsidRDefault="0074617B" w:rsidP="00AD79AD">
      <w:pPr>
        <w:spacing w:after="0" w:line="240" w:lineRule="auto"/>
        <w:jc w:val="center"/>
        <w:rPr>
          <w:b/>
        </w:rPr>
      </w:pPr>
      <w:r>
        <w:rPr>
          <w:b/>
        </w:rPr>
        <w:t>CURSO 20…/….</w:t>
      </w:r>
    </w:p>
    <w:p w:rsidR="00AD79AD" w:rsidRPr="00715B44" w:rsidRDefault="00AD79AD" w:rsidP="00AD79AD">
      <w:pPr>
        <w:spacing w:after="0" w:line="240" w:lineRule="auto"/>
        <w:jc w:val="center"/>
        <w:rPr>
          <w:b/>
        </w:rPr>
      </w:pPr>
    </w:p>
    <w:p w:rsidR="00715B44" w:rsidRDefault="00715B44" w:rsidP="00AD79AD">
      <w:pPr>
        <w:spacing w:after="0" w:line="240" w:lineRule="auto"/>
      </w:pPr>
      <w:r>
        <w:t>Evaluador/a:……………………………………………………………………………………………………..</w:t>
      </w:r>
    </w:p>
    <w:p w:rsidR="00AD79AD" w:rsidRPr="00AD79AD" w:rsidRDefault="00AD79AD" w:rsidP="00AD79AD">
      <w:pPr>
        <w:spacing w:after="0" w:line="240" w:lineRule="auto"/>
        <w:rPr>
          <w:sz w:val="8"/>
          <w:szCs w:val="8"/>
        </w:rPr>
      </w:pPr>
    </w:p>
    <w:p w:rsidR="00715B44" w:rsidRDefault="00715B44" w:rsidP="00AD79AD">
      <w:pPr>
        <w:spacing w:after="0" w:line="240" w:lineRule="auto"/>
      </w:pPr>
      <w:r>
        <w:t xml:space="preserve">Título del </w:t>
      </w:r>
      <w:r w:rsidR="00AD79AD">
        <w:t>T</w:t>
      </w:r>
      <w:r>
        <w:t>rabajo</w:t>
      </w:r>
      <w:r w:rsidR="00AD79AD">
        <w:t xml:space="preserve"> Fin de Master</w:t>
      </w:r>
      <w:r>
        <w:t>:………………………………………………………………………………………………</w:t>
      </w:r>
    </w:p>
    <w:p w:rsidR="00AD79AD" w:rsidRPr="00AD79AD" w:rsidRDefault="00AD79AD" w:rsidP="00AD79AD">
      <w:pPr>
        <w:spacing w:after="0" w:line="240" w:lineRule="auto"/>
        <w:rPr>
          <w:sz w:val="8"/>
          <w:szCs w:val="8"/>
        </w:rPr>
      </w:pPr>
    </w:p>
    <w:p w:rsidR="0074617B" w:rsidRDefault="00715B44" w:rsidP="00AD79AD">
      <w:pPr>
        <w:spacing w:after="0" w:line="240" w:lineRule="auto"/>
      </w:pPr>
      <w:r>
        <w:t>Estudiante:…………………………………………………………………………………………………………</w:t>
      </w:r>
    </w:p>
    <w:p w:rsidR="00AD79AD" w:rsidRPr="00AD79AD" w:rsidRDefault="00AD79AD" w:rsidP="00AD79AD">
      <w:pPr>
        <w:spacing w:after="0" w:line="240" w:lineRule="auto"/>
        <w:rPr>
          <w:sz w:val="8"/>
          <w:szCs w:val="8"/>
        </w:rPr>
      </w:pPr>
    </w:p>
    <w:p w:rsidR="00AA3179" w:rsidRPr="0074617B" w:rsidRDefault="00AA3179" w:rsidP="00AD79AD">
      <w:pPr>
        <w:spacing w:after="0" w:line="240" w:lineRule="auto"/>
      </w:pPr>
      <w:r w:rsidRPr="00715B44">
        <w:rPr>
          <w:b/>
        </w:rPr>
        <w:t>EVALUACIÓN DE</w:t>
      </w:r>
      <w:r w:rsidR="00E87B75">
        <w:rPr>
          <w:b/>
        </w:rPr>
        <w:t xml:space="preserve"> LA MEMORIA (</w:t>
      </w:r>
      <w:r w:rsidR="0074617B">
        <w:rPr>
          <w:b/>
        </w:rPr>
        <w:t>4</w:t>
      </w:r>
      <w:r w:rsidR="00E87B75">
        <w:rPr>
          <w:b/>
        </w:rPr>
        <w:t>0%)</w:t>
      </w:r>
    </w:p>
    <w:p w:rsidR="00AD79AD" w:rsidRPr="00AD79AD" w:rsidRDefault="00AD79AD" w:rsidP="00AD79AD">
      <w:pPr>
        <w:spacing w:after="0" w:line="240" w:lineRule="auto"/>
        <w:rPr>
          <w:sz w:val="8"/>
          <w:szCs w:val="8"/>
        </w:rPr>
      </w:pPr>
    </w:p>
    <w:p w:rsidR="0074617B" w:rsidRPr="000E3341" w:rsidRDefault="0074617B" w:rsidP="00AD79A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E3341">
        <w:rPr>
          <w:rFonts w:cstheme="minorHAnsi"/>
          <w:b/>
          <w:bCs/>
        </w:rPr>
        <w:t>Modelo para TFMs experimentales</w:t>
      </w:r>
    </w:p>
    <w:tbl>
      <w:tblPr>
        <w:tblStyle w:val="Tablaconcuadrcula"/>
        <w:tblW w:w="10065" w:type="dxa"/>
        <w:tblInd w:w="-743" w:type="dxa"/>
        <w:tblLook w:val="04A0" w:firstRow="1" w:lastRow="0" w:firstColumn="1" w:lastColumn="0" w:noHBand="0" w:noVBand="1"/>
      </w:tblPr>
      <w:tblGrid>
        <w:gridCol w:w="567"/>
        <w:gridCol w:w="3119"/>
        <w:gridCol w:w="1276"/>
        <w:gridCol w:w="1276"/>
        <w:gridCol w:w="1276"/>
        <w:gridCol w:w="1275"/>
        <w:gridCol w:w="1276"/>
      </w:tblGrid>
      <w:tr w:rsidR="0074617B" w:rsidTr="00994662">
        <w:tc>
          <w:tcPr>
            <w:tcW w:w="567" w:type="dxa"/>
          </w:tcPr>
          <w:p w:rsidR="0074617B" w:rsidRDefault="0074617B"/>
        </w:tc>
        <w:tc>
          <w:tcPr>
            <w:tcW w:w="3119" w:type="dxa"/>
          </w:tcPr>
          <w:p w:rsidR="0074617B" w:rsidRPr="00B67C01" w:rsidRDefault="0074617B">
            <w:pPr>
              <w:rPr>
                <w:b/>
              </w:rPr>
            </w:pPr>
          </w:p>
        </w:tc>
        <w:tc>
          <w:tcPr>
            <w:tcW w:w="6379" w:type="dxa"/>
            <w:gridSpan w:val="5"/>
          </w:tcPr>
          <w:p w:rsidR="0074617B" w:rsidRPr="00B67C01" w:rsidRDefault="0074617B" w:rsidP="0074617B">
            <w:pPr>
              <w:jc w:val="center"/>
              <w:rPr>
                <w:b/>
              </w:rPr>
            </w:pPr>
            <w:r>
              <w:rPr>
                <w:b/>
              </w:rPr>
              <w:t>PUNTUACIÓN</w:t>
            </w:r>
          </w:p>
        </w:tc>
      </w:tr>
      <w:tr w:rsidR="00C12CE0" w:rsidTr="00E87B75">
        <w:tc>
          <w:tcPr>
            <w:tcW w:w="567" w:type="dxa"/>
          </w:tcPr>
          <w:p w:rsidR="00C12CE0" w:rsidRDefault="00C12CE0"/>
        </w:tc>
        <w:tc>
          <w:tcPr>
            <w:tcW w:w="3119" w:type="dxa"/>
          </w:tcPr>
          <w:p w:rsidR="00C12CE0" w:rsidRPr="00B67C01" w:rsidRDefault="0074385E">
            <w:pPr>
              <w:rPr>
                <w:b/>
              </w:rPr>
            </w:pPr>
            <w:r w:rsidRPr="00B67C01">
              <w:rPr>
                <w:b/>
              </w:rPr>
              <w:t>CRITERIO</w:t>
            </w:r>
          </w:p>
        </w:tc>
        <w:tc>
          <w:tcPr>
            <w:tcW w:w="1276" w:type="dxa"/>
          </w:tcPr>
          <w:p w:rsidR="00C12CE0" w:rsidRPr="00B67C01" w:rsidRDefault="0074385E" w:rsidP="0074617B">
            <w:pPr>
              <w:jc w:val="center"/>
              <w:rPr>
                <w:b/>
              </w:rPr>
            </w:pPr>
            <w:r w:rsidRPr="00B67C01">
              <w:rPr>
                <w:b/>
              </w:rPr>
              <w:t>0</w:t>
            </w:r>
          </w:p>
          <w:p w:rsidR="0074385E" w:rsidRPr="0074617B" w:rsidRDefault="0074617B" w:rsidP="0074617B">
            <w:pPr>
              <w:jc w:val="center"/>
              <w:rPr>
                <w:b/>
                <w:sz w:val="16"/>
              </w:rPr>
            </w:pPr>
            <w:r w:rsidRPr="0074617B">
              <w:rPr>
                <w:b/>
                <w:sz w:val="16"/>
              </w:rPr>
              <w:t>(</w:t>
            </w:r>
            <w:r w:rsidR="0074385E" w:rsidRPr="0074617B">
              <w:rPr>
                <w:b/>
                <w:sz w:val="16"/>
              </w:rPr>
              <w:t>Ausente/</w:t>
            </w:r>
          </w:p>
          <w:p w:rsidR="0074385E" w:rsidRPr="00B67C01" w:rsidRDefault="0074385E" w:rsidP="0074617B">
            <w:pPr>
              <w:jc w:val="center"/>
              <w:rPr>
                <w:b/>
              </w:rPr>
            </w:pPr>
            <w:r w:rsidRPr="0074617B">
              <w:rPr>
                <w:b/>
                <w:sz w:val="16"/>
              </w:rPr>
              <w:t>Deficitario</w:t>
            </w:r>
            <w:r w:rsidR="0074617B" w:rsidRPr="0074617B">
              <w:rPr>
                <w:b/>
                <w:sz w:val="16"/>
              </w:rPr>
              <w:t>)</w:t>
            </w:r>
          </w:p>
        </w:tc>
        <w:tc>
          <w:tcPr>
            <w:tcW w:w="1276" w:type="dxa"/>
          </w:tcPr>
          <w:p w:rsidR="00C12CE0" w:rsidRPr="00B67C01" w:rsidRDefault="0074385E" w:rsidP="0074617B">
            <w:pPr>
              <w:jc w:val="center"/>
              <w:rPr>
                <w:b/>
              </w:rPr>
            </w:pPr>
            <w:r w:rsidRPr="00B67C01">
              <w:rPr>
                <w:b/>
              </w:rPr>
              <w:t>1</w:t>
            </w:r>
          </w:p>
        </w:tc>
        <w:tc>
          <w:tcPr>
            <w:tcW w:w="1276" w:type="dxa"/>
          </w:tcPr>
          <w:p w:rsidR="00C12CE0" w:rsidRPr="00B67C01" w:rsidRDefault="0074385E" w:rsidP="0074617B">
            <w:pPr>
              <w:jc w:val="center"/>
              <w:rPr>
                <w:b/>
              </w:rPr>
            </w:pPr>
            <w:r w:rsidRPr="00B67C01">
              <w:rPr>
                <w:b/>
              </w:rPr>
              <w:t>2</w:t>
            </w:r>
          </w:p>
        </w:tc>
        <w:tc>
          <w:tcPr>
            <w:tcW w:w="1275" w:type="dxa"/>
          </w:tcPr>
          <w:p w:rsidR="00C12CE0" w:rsidRPr="00B67C01" w:rsidRDefault="0074385E" w:rsidP="0074617B">
            <w:pPr>
              <w:jc w:val="center"/>
              <w:rPr>
                <w:b/>
              </w:rPr>
            </w:pPr>
            <w:r w:rsidRPr="00B67C01">
              <w:rPr>
                <w:b/>
              </w:rPr>
              <w:t>3</w:t>
            </w:r>
          </w:p>
        </w:tc>
        <w:tc>
          <w:tcPr>
            <w:tcW w:w="1276" w:type="dxa"/>
          </w:tcPr>
          <w:p w:rsidR="00C12CE0" w:rsidRPr="00B67C01" w:rsidRDefault="0074385E" w:rsidP="0074617B">
            <w:pPr>
              <w:jc w:val="center"/>
              <w:rPr>
                <w:b/>
              </w:rPr>
            </w:pPr>
            <w:r w:rsidRPr="00B67C01">
              <w:rPr>
                <w:b/>
              </w:rPr>
              <w:t>4</w:t>
            </w:r>
          </w:p>
          <w:p w:rsidR="0074385E" w:rsidRPr="00B67C01" w:rsidRDefault="0074617B" w:rsidP="0074617B">
            <w:pPr>
              <w:jc w:val="center"/>
              <w:rPr>
                <w:b/>
              </w:rPr>
            </w:pPr>
            <w:r w:rsidRPr="0074617B">
              <w:rPr>
                <w:b/>
                <w:sz w:val="16"/>
              </w:rPr>
              <w:t>(</w:t>
            </w:r>
            <w:r w:rsidR="0074385E" w:rsidRPr="0074617B">
              <w:rPr>
                <w:b/>
                <w:sz w:val="16"/>
              </w:rPr>
              <w:t>Muy satisfecho</w:t>
            </w:r>
            <w:r w:rsidRPr="0074617B">
              <w:rPr>
                <w:b/>
                <w:sz w:val="16"/>
              </w:rPr>
              <w:t>)</w:t>
            </w:r>
          </w:p>
        </w:tc>
      </w:tr>
      <w:tr w:rsidR="00C12CE0" w:rsidTr="0074617B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Portada (nombre máster, título, curso, autor, tutor…)</w:t>
            </w:r>
          </w:p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  <w:tc>
          <w:tcPr>
            <w:tcW w:w="1275" w:type="dxa"/>
            <w:shd w:val="clear" w:color="auto" w:fill="A6A6A6" w:themeFill="background1" w:themeFillShade="A6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C12CE0" w:rsidTr="00E87B75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2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Título</w:t>
            </w:r>
          </w:p>
          <w:p w:rsidR="002418D9" w:rsidRDefault="002418D9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5" w:type="dxa"/>
            <w:shd w:val="clear" w:color="auto" w:fill="A6A6A6" w:themeFill="background1" w:themeFillShade="A6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C12CE0" w:rsidTr="0074617B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3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Índice</w:t>
            </w:r>
          </w:p>
          <w:p w:rsidR="003B6163" w:rsidRDefault="003B6163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  <w:shd w:val="clear" w:color="auto" w:fill="auto"/>
          </w:tcPr>
          <w:p w:rsidR="00C12CE0" w:rsidRDefault="00C12CE0"/>
        </w:tc>
        <w:tc>
          <w:tcPr>
            <w:tcW w:w="1275" w:type="dxa"/>
            <w:shd w:val="clear" w:color="auto" w:fill="A6A6A6" w:themeFill="background1" w:themeFillShade="A6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C12CE0" w:rsidTr="00E87B75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4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Resumen</w:t>
            </w:r>
          </w:p>
          <w:p w:rsidR="003B6163" w:rsidRDefault="003B6163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5" w:type="dxa"/>
            <w:shd w:val="clear" w:color="auto" w:fill="A6A6A6" w:themeFill="background1" w:themeFillShade="A6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C12CE0" w:rsidTr="00E87B75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5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Introducción</w:t>
            </w:r>
          </w:p>
          <w:p w:rsidR="003B6163" w:rsidRDefault="003B6163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5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</w:tr>
      <w:tr w:rsidR="00C12CE0" w:rsidTr="00E87B75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6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C12CE0" w:rsidRDefault="002418D9">
            <w:r>
              <w:t>Hipótesis</w:t>
            </w:r>
          </w:p>
          <w:p w:rsidR="003B6163" w:rsidRDefault="003B6163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5" w:type="dxa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C12CE0" w:rsidTr="00E87B75">
        <w:tc>
          <w:tcPr>
            <w:tcW w:w="567" w:type="dxa"/>
          </w:tcPr>
          <w:p w:rsidR="00C12CE0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7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Default="002418D9">
            <w:r>
              <w:t>Objetivos</w:t>
            </w:r>
            <w:r w:rsidR="00E87B75">
              <w:t xml:space="preserve"> (claros, bien formulados…)</w:t>
            </w:r>
          </w:p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6" w:type="dxa"/>
          </w:tcPr>
          <w:p w:rsidR="00C12CE0" w:rsidRDefault="00C12CE0"/>
        </w:tc>
        <w:tc>
          <w:tcPr>
            <w:tcW w:w="1275" w:type="dxa"/>
          </w:tcPr>
          <w:p w:rsidR="00C12CE0" w:rsidRDefault="00C12CE0"/>
        </w:tc>
        <w:tc>
          <w:tcPr>
            <w:tcW w:w="1276" w:type="dxa"/>
            <w:shd w:val="clear" w:color="auto" w:fill="A6A6A6" w:themeFill="background1" w:themeFillShade="A6"/>
          </w:tcPr>
          <w:p w:rsidR="00C12CE0" w:rsidRDefault="00C12CE0"/>
        </w:tc>
      </w:tr>
      <w:tr w:rsidR="0074385E" w:rsidTr="00E87B75">
        <w:tc>
          <w:tcPr>
            <w:tcW w:w="567" w:type="dxa"/>
          </w:tcPr>
          <w:p w:rsidR="0074385E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8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74385E" w:rsidRDefault="002418D9">
            <w:r>
              <w:t>Material y métodos</w:t>
            </w:r>
          </w:p>
          <w:p w:rsidR="003B6163" w:rsidRDefault="003B6163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9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Default="002418D9">
            <w:r>
              <w:t>Diseño experimental</w:t>
            </w:r>
            <w:r w:rsidR="0074617B">
              <w:t>/ Observacional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  <w:shd w:val="clear" w:color="auto" w:fill="A6A6A6" w:themeFill="background1" w:themeFillShade="A6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74385E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0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74385E" w:rsidRDefault="002418D9">
            <w:r>
              <w:t>Resultados</w:t>
            </w:r>
          </w:p>
          <w:p w:rsidR="003B6163" w:rsidRDefault="003B6163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1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Default="002418D9">
            <w:r>
              <w:t>Tablas/figuras</w:t>
            </w:r>
            <w:r w:rsidR="00E87B75">
              <w:t xml:space="preserve"> (calidad, pie de figura, encabezado de tabla,…)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2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74385E" w:rsidRDefault="002418D9">
            <w:r>
              <w:t>Discusión</w:t>
            </w:r>
          </w:p>
          <w:p w:rsidR="003B6163" w:rsidRDefault="003B6163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3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Pr="000E3341" w:rsidRDefault="002418D9" w:rsidP="000E3341">
            <w:pPr>
              <w:rPr>
                <w:sz w:val="20"/>
                <w:szCs w:val="20"/>
              </w:rPr>
            </w:pPr>
            <w:r w:rsidRPr="000E3341">
              <w:rPr>
                <w:sz w:val="20"/>
                <w:szCs w:val="20"/>
              </w:rPr>
              <w:t>Referencias texto</w:t>
            </w:r>
            <w:r w:rsidR="00E87B75" w:rsidRPr="000E3341">
              <w:rPr>
                <w:sz w:val="20"/>
                <w:szCs w:val="20"/>
              </w:rPr>
              <w:t xml:space="preserve"> (citadas adecuadamente, …) y listado según normativa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  <w:shd w:val="clear" w:color="auto" w:fill="A6A6A6" w:themeFill="background1" w:themeFillShade="A6"/>
          </w:tcPr>
          <w:p w:rsidR="0074385E" w:rsidRDefault="0074385E"/>
        </w:tc>
        <w:tc>
          <w:tcPr>
            <w:tcW w:w="1276" w:type="dxa"/>
            <w:shd w:val="clear" w:color="auto" w:fill="A6A6A6" w:themeFill="background1" w:themeFillShade="A6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4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87B75" w:rsidRDefault="00E87B75" w:rsidP="00E87B75">
            <w:r>
              <w:t>Conclusiones</w:t>
            </w:r>
          </w:p>
          <w:p w:rsidR="003B6163" w:rsidRDefault="003B6163" w:rsidP="00E87B75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  <w:shd w:val="clear" w:color="auto" w:fill="A6A6A6" w:themeFill="background1" w:themeFillShade="A6"/>
          </w:tcPr>
          <w:p w:rsidR="0074385E" w:rsidRDefault="0074385E"/>
        </w:tc>
        <w:tc>
          <w:tcPr>
            <w:tcW w:w="1276" w:type="dxa"/>
            <w:shd w:val="clear" w:color="auto" w:fill="A6A6A6" w:themeFill="background1" w:themeFillShade="A6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5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Default="00E87B75" w:rsidP="000E3341">
            <w:r>
              <w:t>Lenguaje científico, redacción y ortografía adecuados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6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3B6163" w:rsidRDefault="00E87B75" w:rsidP="00E87B75">
            <w:r>
              <w:t>Organización de los contenidos y apartados adecuados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  <w:shd w:val="clear" w:color="auto" w:fill="A6A6A6" w:themeFill="background1" w:themeFillShade="A6"/>
          </w:tcPr>
          <w:p w:rsidR="0074385E" w:rsidRDefault="0074385E"/>
        </w:tc>
        <w:tc>
          <w:tcPr>
            <w:tcW w:w="1276" w:type="dxa"/>
            <w:shd w:val="clear" w:color="auto" w:fill="A6A6A6" w:themeFill="background1" w:themeFillShade="A6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Pr="00FB6942" w:rsidRDefault="002418D9" w:rsidP="00FB6942">
            <w:pPr>
              <w:jc w:val="center"/>
              <w:rPr>
                <w:b/>
              </w:rPr>
            </w:pPr>
            <w:r w:rsidRPr="00FB6942">
              <w:rPr>
                <w:b/>
              </w:rPr>
              <w:t>17</w:t>
            </w:r>
            <w:r w:rsidR="00FB6942"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74385E" w:rsidRDefault="003B6163">
            <w:r>
              <w:t>GLOBAL DOCUMENTO</w:t>
            </w:r>
          </w:p>
          <w:p w:rsidR="003B6163" w:rsidRDefault="003B6163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  <w:tr w:rsidR="0074385E" w:rsidTr="00E87B75">
        <w:tc>
          <w:tcPr>
            <w:tcW w:w="567" w:type="dxa"/>
          </w:tcPr>
          <w:p w:rsidR="0074385E" w:rsidRDefault="0074385E"/>
        </w:tc>
        <w:tc>
          <w:tcPr>
            <w:tcW w:w="3119" w:type="dxa"/>
          </w:tcPr>
          <w:p w:rsidR="003B6163" w:rsidRDefault="003B6163" w:rsidP="003B6163">
            <w:pPr>
              <w:jc w:val="center"/>
              <w:rPr>
                <w:b/>
              </w:rPr>
            </w:pPr>
            <w:r w:rsidRPr="008609A4">
              <w:rPr>
                <w:b/>
              </w:rPr>
              <w:t>PUNTUACIÓN TOTAL</w:t>
            </w:r>
          </w:p>
          <w:p w:rsidR="0074385E" w:rsidRDefault="003B6163" w:rsidP="000E3341">
            <w:pPr>
              <w:jc w:val="center"/>
            </w:pPr>
            <w:r>
              <w:rPr>
                <w:b/>
              </w:rPr>
              <w:t>(puntuación máxima 50)X2</w:t>
            </w:r>
          </w:p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  <w:tc>
          <w:tcPr>
            <w:tcW w:w="1275" w:type="dxa"/>
          </w:tcPr>
          <w:p w:rsidR="0074385E" w:rsidRDefault="0074385E"/>
        </w:tc>
        <w:tc>
          <w:tcPr>
            <w:tcW w:w="1276" w:type="dxa"/>
          </w:tcPr>
          <w:p w:rsidR="0074385E" w:rsidRDefault="0074385E"/>
        </w:tc>
      </w:tr>
    </w:tbl>
    <w:p w:rsidR="00774067" w:rsidRDefault="00774067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4617B">
      <w:r w:rsidRPr="00715B44">
        <w:rPr>
          <w:b/>
        </w:rPr>
        <w:t>EVALUACIÓN DE</w:t>
      </w:r>
      <w:r>
        <w:rPr>
          <w:b/>
        </w:rPr>
        <w:t xml:space="preserve"> LA MEMORIA (40%) </w:t>
      </w:r>
    </w:p>
    <w:p w:rsidR="0074617B" w:rsidRPr="00E70CD4" w:rsidRDefault="0074617B" w:rsidP="007461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70CD4">
        <w:rPr>
          <w:rFonts w:cstheme="minorHAnsi"/>
          <w:b/>
          <w:bCs/>
        </w:rPr>
        <w:t xml:space="preserve">Modelo para TFMs </w:t>
      </w:r>
      <w:r w:rsidRPr="00E70CD4">
        <w:rPr>
          <w:rFonts w:cstheme="minorHAnsi"/>
          <w:b/>
          <w:bCs/>
          <w:u w:val="single"/>
        </w:rPr>
        <w:t>no</w:t>
      </w:r>
      <w:r w:rsidRPr="00E70CD4">
        <w:rPr>
          <w:rFonts w:cstheme="minorHAnsi"/>
          <w:b/>
          <w:bCs/>
        </w:rPr>
        <w:t xml:space="preserve"> experimentales</w:t>
      </w:r>
    </w:p>
    <w:p w:rsidR="0074617B" w:rsidRDefault="0074617B" w:rsidP="0074617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tbl>
      <w:tblPr>
        <w:tblStyle w:val="Tablaconcuadrcula"/>
        <w:tblW w:w="10065" w:type="dxa"/>
        <w:tblInd w:w="-743" w:type="dxa"/>
        <w:tblLook w:val="04A0" w:firstRow="1" w:lastRow="0" w:firstColumn="1" w:lastColumn="0" w:noHBand="0" w:noVBand="1"/>
      </w:tblPr>
      <w:tblGrid>
        <w:gridCol w:w="567"/>
        <w:gridCol w:w="3119"/>
        <w:gridCol w:w="1276"/>
        <w:gridCol w:w="1276"/>
        <w:gridCol w:w="1276"/>
        <w:gridCol w:w="1275"/>
        <w:gridCol w:w="1276"/>
      </w:tblGrid>
      <w:tr w:rsidR="0074617B" w:rsidTr="002E503D">
        <w:tc>
          <w:tcPr>
            <w:tcW w:w="567" w:type="dxa"/>
          </w:tcPr>
          <w:p w:rsidR="0074617B" w:rsidRDefault="0074617B" w:rsidP="002E503D"/>
        </w:tc>
        <w:tc>
          <w:tcPr>
            <w:tcW w:w="3119" w:type="dxa"/>
          </w:tcPr>
          <w:p w:rsidR="0074617B" w:rsidRPr="00B67C01" w:rsidRDefault="0074617B" w:rsidP="002E503D">
            <w:pPr>
              <w:rPr>
                <w:b/>
              </w:rPr>
            </w:pPr>
          </w:p>
        </w:tc>
        <w:tc>
          <w:tcPr>
            <w:tcW w:w="6379" w:type="dxa"/>
            <w:gridSpan w:val="5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>
              <w:rPr>
                <w:b/>
              </w:rPr>
              <w:t>PUNTUACIÓN</w:t>
            </w:r>
          </w:p>
        </w:tc>
      </w:tr>
      <w:tr w:rsidR="0074617B" w:rsidTr="002E503D">
        <w:tc>
          <w:tcPr>
            <w:tcW w:w="567" w:type="dxa"/>
          </w:tcPr>
          <w:p w:rsidR="0074617B" w:rsidRDefault="0074617B" w:rsidP="002E503D"/>
        </w:tc>
        <w:tc>
          <w:tcPr>
            <w:tcW w:w="3119" w:type="dxa"/>
          </w:tcPr>
          <w:p w:rsidR="0074617B" w:rsidRPr="00B67C01" w:rsidRDefault="0074617B" w:rsidP="002E503D">
            <w:pPr>
              <w:rPr>
                <w:b/>
              </w:rPr>
            </w:pPr>
            <w:r w:rsidRPr="00B67C01">
              <w:rPr>
                <w:b/>
              </w:rPr>
              <w:t>CRITERIO</w:t>
            </w:r>
          </w:p>
        </w:tc>
        <w:tc>
          <w:tcPr>
            <w:tcW w:w="1276" w:type="dxa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 w:rsidRPr="00B67C01">
              <w:rPr>
                <w:b/>
              </w:rPr>
              <w:t>0</w:t>
            </w:r>
          </w:p>
          <w:p w:rsidR="0074617B" w:rsidRPr="0074617B" w:rsidRDefault="0074617B" w:rsidP="002E503D">
            <w:pPr>
              <w:jc w:val="center"/>
              <w:rPr>
                <w:b/>
                <w:sz w:val="16"/>
              </w:rPr>
            </w:pPr>
            <w:r w:rsidRPr="0074617B">
              <w:rPr>
                <w:b/>
                <w:sz w:val="16"/>
              </w:rPr>
              <w:t>(Ausente/</w:t>
            </w:r>
          </w:p>
          <w:p w:rsidR="0074617B" w:rsidRPr="00B67C01" w:rsidRDefault="0074617B" w:rsidP="002E503D">
            <w:pPr>
              <w:jc w:val="center"/>
              <w:rPr>
                <w:b/>
              </w:rPr>
            </w:pPr>
            <w:r w:rsidRPr="0074617B">
              <w:rPr>
                <w:b/>
                <w:sz w:val="16"/>
              </w:rPr>
              <w:t>Deficitario)</w:t>
            </w:r>
          </w:p>
        </w:tc>
        <w:tc>
          <w:tcPr>
            <w:tcW w:w="1276" w:type="dxa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 w:rsidRPr="00B67C01">
              <w:rPr>
                <w:b/>
              </w:rPr>
              <w:t>1</w:t>
            </w:r>
          </w:p>
        </w:tc>
        <w:tc>
          <w:tcPr>
            <w:tcW w:w="1276" w:type="dxa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 w:rsidRPr="00B67C01">
              <w:rPr>
                <w:b/>
              </w:rPr>
              <w:t>2</w:t>
            </w:r>
          </w:p>
        </w:tc>
        <w:tc>
          <w:tcPr>
            <w:tcW w:w="1275" w:type="dxa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 w:rsidRPr="00B67C01">
              <w:rPr>
                <w:b/>
              </w:rPr>
              <w:t>3</w:t>
            </w:r>
          </w:p>
        </w:tc>
        <w:tc>
          <w:tcPr>
            <w:tcW w:w="1276" w:type="dxa"/>
          </w:tcPr>
          <w:p w:rsidR="0074617B" w:rsidRPr="00B67C01" w:rsidRDefault="0074617B" w:rsidP="002E503D">
            <w:pPr>
              <w:jc w:val="center"/>
              <w:rPr>
                <w:b/>
              </w:rPr>
            </w:pPr>
            <w:r w:rsidRPr="00B67C01">
              <w:rPr>
                <w:b/>
              </w:rPr>
              <w:t>4</w:t>
            </w:r>
          </w:p>
          <w:p w:rsidR="0074617B" w:rsidRPr="00B67C01" w:rsidRDefault="0074617B" w:rsidP="002E503D">
            <w:pPr>
              <w:jc w:val="center"/>
              <w:rPr>
                <w:b/>
              </w:rPr>
            </w:pPr>
            <w:r w:rsidRPr="0074617B">
              <w:rPr>
                <w:b/>
                <w:sz w:val="16"/>
              </w:rPr>
              <w:t>(Muy satisfecho)</w:t>
            </w:r>
          </w:p>
        </w:tc>
      </w:tr>
      <w:tr w:rsidR="0074617B" w:rsidTr="00E56185">
        <w:tc>
          <w:tcPr>
            <w:tcW w:w="567" w:type="dxa"/>
          </w:tcPr>
          <w:p w:rsidR="0074617B" w:rsidRPr="00FB6942" w:rsidRDefault="0074617B" w:rsidP="002E503D">
            <w:pPr>
              <w:jc w:val="center"/>
              <w:rPr>
                <w:b/>
              </w:rPr>
            </w:pPr>
            <w:r w:rsidRPr="00FB6942">
              <w:rPr>
                <w:b/>
              </w:rPr>
              <w:t>1.</w:t>
            </w:r>
          </w:p>
        </w:tc>
        <w:tc>
          <w:tcPr>
            <w:tcW w:w="3119" w:type="dxa"/>
          </w:tcPr>
          <w:p w:rsidR="0074617B" w:rsidRDefault="0074617B" w:rsidP="002E503D">
            <w:r>
              <w:t>Portada (nombre máster, título, curso, autor, tutor…)</w:t>
            </w:r>
          </w:p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  <w:tc>
          <w:tcPr>
            <w:tcW w:w="1275" w:type="dxa"/>
            <w:shd w:val="clear" w:color="auto" w:fill="auto"/>
          </w:tcPr>
          <w:p w:rsidR="0074617B" w:rsidRDefault="0074617B" w:rsidP="002E503D"/>
        </w:tc>
        <w:tc>
          <w:tcPr>
            <w:tcW w:w="1276" w:type="dxa"/>
            <w:shd w:val="clear" w:color="auto" w:fill="A6A6A6" w:themeFill="background1" w:themeFillShade="A6"/>
          </w:tcPr>
          <w:p w:rsidR="0074617B" w:rsidRDefault="0074617B" w:rsidP="002E503D"/>
        </w:tc>
      </w:tr>
      <w:tr w:rsidR="0074617B" w:rsidTr="00E56185">
        <w:tc>
          <w:tcPr>
            <w:tcW w:w="567" w:type="dxa"/>
          </w:tcPr>
          <w:p w:rsidR="0074617B" w:rsidRPr="00FB6942" w:rsidRDefault="0074617B" w:rsidP="002E503D">
            <w:pPr>
              <w:jc w:val="center"/>
              <w:rPr>
                <w:b/>
              </w:rPr>
            </w:pPr>
            <w:r w:rsidRPr="00FB6942">
              <w:rPr>
                <w:b/>
              </w:rPr>
              <w:t>2.</w:t>
            </w:r>
          </w:p>
        </w:tc>
        <w:tc>
          <w:tcPr>
            <w:tcW w:w="3119" w:type="dxa"/>
          </w:tcPr>
          <w:p w:rsidR="0074617B" w:rsidRDefault="0074617B" w:rsidP="002E503D">
            <w:r>
              <w:t>Título</w:t>
            </w:r>
          </w:p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  <w:tc>
          <w:tcPr>
            <w:tcW w:w="1275" w:type="dxa"/>
            <w:shd w:val="clear" w:color="auto" w:fill="auto"/>
          </w:tcPr>
          <w:p w:rsidR="0074617B" w:rsidRDefault="0074617B" w:rsidP="002E503D"/>
        </w:tc>
        <w:tc>
          <w:tcPr>
            <w:tcW w:w="1276" w:type="dxa"/>
            <w:shd w:val="clear" w:color="auto" w:fill="A6A6A6" w:themeFill="background1" w:themeFillShade="A6"/>
          </w:tcPr>
          <w:p w:rsidR="0074617B" w:rsidRDefault="0074617B" w:rsidP="002E503D"/>
        </w:tc>
      </w:tr>
      <w:tr w:rsidR="0074617B" w:rsidTr="0074617B">
        <w:tc>
          <w:tcPr>
            <w:tcW w:w="567" w:type="dxa"/>
          </w:tcPr>
          <w:p w:rsidR="0074617B" w:rsidRPr="00FB6942" w:rsidRDefault="0074617B" w:rsidP="002E503D">
            <w:pPr>
              <w:jc w:val="center"/>
              <w:rPr>
                <w:b/>
              </w:rPr>
            </w:pPr>
            <w:r w:rsidRPr="00FB6942">
              <w:rPr>
                <w:b/>
              </w:rPr>
              <w:t>3.</w:t>
            </w:r>
          </w:p>
        </w:tc>
        <w:tc>
          <w:tcPr>
            <w:tcW w:w="3119" w:type="dxa"/>
          </w:tcPr>
          <w:p w:rsidR="0074617B" w:rsidRDefault="0074617B" w:rsidP="002E503D">
            <w:r>
              <w:t>Índice</w:t>
            </w:r>
          </w:p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  <w:tc>
          <w:tcPr>
            <w:tcW w:w="1275" w:type="dxa"/>
            <w:shd w:val="clear" w:color="auto" w:fill="auto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</w:tr>
      <w:tr w:rsidR="0074617B" w:rsidTr="0074617B">
        <w:tc>
          <w:tcPr>
            <w:tcW w:w="567" w:type="dxa"/>
          </w:tcPr>
          <w:p w:rsidR="0074617B" w:rsidRPr="00FB6942" w:rsidRDefault="0074617B" w:rsidP="002E503D">
            <w:pPr>
              <w:jc w:val="center"/>
              <w:rPr>
                <w:b/>
              </w:rPr>
            </w:pPr>
            <w:r w:rsidRPr="00FB6942">
              <w:rPr>
                <w:b/>
              </w:rPr>
              <w:t>4.</w:t>
            </w:r>
          </w:p>
        </w:tc>
        <w:tc>
          <w:tcPr>
            <w:tcW w:w="3119" w:type="dxa"/>
          </w:tcPr>
          <w:p w:rsidR="0074617B" w:rsidRDefault="0074617B" w:rsidP="002E503D">
            <w:r>
              <w:t>Resumen</w:t>
            </w:r>
          </w:p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  <w:tc>
          <w:tcPr>
            <w:tcW w:w="1275" w:type="dxa"/>
            <w:shd w:val="clear" w:color="auto" w:fill="auto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</w:tr>
      <w:tr w:rsidR="0074617B" w:rsidTr="002E503D">
        <w:tc>
          <w:tcPr>
            <w:tcW w:w="567" w:type="dxa"/>
          </w:tcPr>
          <w:p w:rsidR="0074617B" w:rsidRPr="00FB6942" w:rsidRDefault="0074617B" w:rsidP="002E503D">
            <w:pPr>
              <w:jc w:val="center"/>
              <w:rPr>
                <w:b/>
              </w:rPr>
            </w:pPr>
            <w:r w:rsidRPr="00FB6942">
              <w:rPr>
                <w:b/>
              </w:rPr>
              <w:t>5.</w:t>
            </w:r>
          </w:p>
        </w:tc>
        <w:tc>
          <w:tcPr>
            <w:tcW w:w="3119" w:type="dxa"/>
          </w:tcPr>
          <w:p w:rsidR="0074617B" w:rsidRDefault="0074617B" w:rsidP="002E503D">
            <w:r>
              <w:t>Introducción</w:t>
            </w:r>
          </w:p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5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</w:tr>
      <w:tr w:rsidR="0074617B" w:rsidTr="0074617B">
        <w:tc>
          <w:tcPr>
            <w:tcW w:w="567" w:type="dxa"/>
          </w:tcPr>
          <w:p w:rsidR="0074617B" w:rsidRPr="00FB6942" w:rsidRDefault="00E56185" w:rsidP="002E503D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3119" w:type="dxa"/>
          </w:tcPr>
          <w:p w:rsidR="0074617B" w:rsidRDefault="00E56185" w:rsidP="002E503D">
            <w:r>
              <w:t>Objetivos</w:t>
            </w:r>
          </w:p>
          <w:p w:rsidR="00E56185" w:rsidRDefault="00E56185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6" w:type="dxa"/>
          </w:tcPr>
          <w:p w:rsidR="0074617B" w:rsidRDefault="0074617B" w:rsidP="002E503D"/>
        </w:tc>
        <w:tc>
          <w:tcPr>
            <w:tcW w:w="1275" w:type="dxa"/>
          </w:tcPr>
          <w:p w:rsidR="0074617B" w:rsidRDefault="0074617B" w:rsidP="002E503D"/>
        </w:tc>
        <w:tc>
          <w:tcPr>
            <w:tcW w:w="1276" w:type="dxa"/>
            <w:shd w:val="clear" w:color="auto" w:fill="auto"/>
          </w:tcPr>
          <w:p w:rsidR="0074617B" w:rsidRDefault="0074617B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595374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595374">
            <w:r>
              <w:t>Organización de los contenidos y apartados adecuados</w:t>
            </w:r>
          </w:p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0C05E4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595374">
            <w:r>
              <w:t xml:space="preserve">Desarrolla todos los aspectos relacionados con el tema </w:t>
            </w:r>
          </w:p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0C05E4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2E503D">
            <w:r>
              <w:t>Tablas/figuras (calidad, pie de figura, encabezado de tabla,…)</w:t>
            </w:r>
          </w:p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0C05E4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2E503D">
            <w:r>
              <w:t>Referencias texto (citadas adecuadamente, …) y listado de referencias según normativa</w:t>
            </w:r>
          </w:p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  <w:shd w:val="clear" w:color="auto" w:fill="auto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E56185">
            <w:pPr>
              <w:jc w:val="center"/>
              <w:rPr>
                <w:b/>
              </w:rPr>
            </w:pPr>
            <w:r>
              <w:rPr>
                <w:b/>
              </w:rPr>
              <w:t>11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2E503D">
            <w:r>
              <w:t>Conclusiones</w:t>
            </w:r>
          </w:p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  <w:shd w:val="clear" w:color="auto" w:fill="auto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0C05E4">
            <w:pPr>
              <w:jc w:val="center"/>
              <w:rPr>
                <w:b/>
              </w:rPr>
            </w:pPr>
            <w:r w:rsidRPr="00FB6942">
              <w:rPr>
                <w:b/>
              </w:rPr>
              <w:t>1</w:t>
            </w:r>
            <w:r>
              <w:rPr>
                <w:b/>
              </w:rPr>
              <w:t>2</w:t>
            </w:r>
            <w:r w:rsidRPr="00FB6942">
              <w:rPr>
                <w:b/>
              </w:rPr>
              <w:t>.</w:t>
            </w:r>
          </w:p>
        </w:tc>
        <w:tc>
          <w:tcPr>
            <w:tcW w:w="3119" w:type="dxa"/>
          </w:tcPr>
          <w:p w:rsidR="00E56185" w:rsidRDefault="00E56185" w:rsidP="002E503D">
            <w:r>
              <w:t>Lenguaje científico, redacción y ortografía adecuados</w:t>
            </w:r>
          </w:p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  <w:shd w:val="clear" w:color="auto" w:fill="auto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74617B">
        <w:tc>
          <w:tcPr>
            <w:tcW w:w="567" w:type="dxa"/>
          </w:tcPr>
          <w:p w:rsidR="00E56185" w:rsidRPr="00FB6942" w:rsidRDefault="00E56185" w:rsidP="00E56185">
            <w:pPr>
              <w:jc w:val="center"/>
              <w:rPr>
                <w:b/>
              </w:rPr>
            </w:pPr>
            <w:r>
              <w:rPr>
                <w:b/>
              </w:rPr>
              <w:t>13.</w:t>
            </w:r>
          </w:p>
        </w:tc>
        <w:tc>
          <w:tcPr>
            <w:tcW w:w="3119" w:type="dxa"/>
          </w:tcPr>
          <w:p w:rsidR="00E56185" w:rsidRDefault="00E56185" w:rsidP="002E503D">
            <w:r>
              <w:t>GLOBAL DOCUMENTO</w:t>
            </w:r>
          </w:p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  <w:shd w:val="clear" w:color="auto" w:fill="auto"/>
          </w:tcPr>
          <w:p w:rsidR="00E56185" w:rsidRDefault="00E56185" w:rsidP="002E503D"/>
        </w:tc>
        <w:tc>
          <w:tcPr>
            <w:tcW w:w="1276" w:type="dxa"/>
            <w:shd w:val="clear" w:color="auto" w:fill="auto"/>
          </w:tcPr>
          <w:p w:rsidR="00E56185" w:rsidRDefault="00E56185" w:rsidP="002E503D"/>
        </w:tc>
      </w:tr>
      <w:tr w:rsidR="00E56185" w:rsidTr="002E503D">
        <w:tc>
          <w:tcPr>
            <w:tcW w:w="567" w:type="dxa"/>
          </w:tcPr>
          <w:p w:rsidR="00E56185" w:rsidRDefault="00E56185" w:rsidP="002E503D"/>
        </w:tc>
        <w:tc>
          <w:tcPr>
            <w:tcW w:w="3119" w:type="dxa"/>
          </w:tcPr>
          <w:p w:rsidR="00E56185" w:rsidRDefault="00E56185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PUNTUACIÓN TOTAL</w:t>
            </w:r>
          </w:p>
          <w:p w:rsidR="00E56185" w:rsidRPr="008609A4" w:rsidRDefault="00E56185" w:rsidP="002E503D">
            <w:pPr>
              <w:jc w:val="center"/>
              <w:rPr>
                <w:b/>
              </w:rPr>
            </w:pPr>
            <w:r>
              <w:rPr>
                <w:b/>
              </w:rPr>
              <w:t>(puntuación máxima 50)X2</w:t>
            </w:r>
          </w:p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  <w:tc>
          <w:tcPr>
            <w:tcW w:w="1275" w:type="dxa"/>
          </w:tcPr>
          <w:p w:rsidR="00E56185" w:rsidRDefault="00E56185" w:rsidP="002E503D"/>
        </w:tc>
        <w:tc>
          <w:tcPr>
            <w:tcW w:w="1276" w:type="dxa"/>
          </w:tcPr>
          <w:p w:rsidR="00E56185" w:rsidRDefault="00E56185" w:rsidP="002E503D"/>
        </w:tc>
      </w:tr>
    </w:tbl>
    <w:p w:rsidR="0074617B" w:rsidRDefault="0074617B" w:rsidP="0074617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4617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4617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4617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4617B">
      <w:r w:rsidRPr="00715B44">
        <w:rPr>
          <w:b/>
        </w:rPr>
        <w:t>EVALUACIÓN DE LA EXPOSICIÓN</w:t>
      </w:r>
      <w:r>
        <w:rPr>
          <w:b/>
        </w:rPr>
        <w:t xml:space="preserve"> (25%)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083"/>
        <w:gridCol w:w="4395"/>
        <w:gridCol w:w="1275"/>
        <w:gridCol w:w="1648"/>
      </w:tblGrid>
      <w:tr w:rsidR="0074617B" w:rsidTr="002E503D">
        <w:trPr>
          <w:jc w:val="center"/>
        </w:trPr>
        <w:tc>
          <w:tcPr>
            <w:tcW w:w="1083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4395" w:type="dxa"/>
          </w:tcPr>
          <w:p w:rsidR="0074617B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CRITERIO</w:t>
            </w:r>
          </w:p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1275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 xml:space="preserve">VALOR </w:t>
            </w:r>
            <w:r>
              <w:rPr>
                <w:b/>
              </w:rPr>
              <w:t xml:space="preserve">    </w:t>
            </w:r>
            <w:r w:rsidRPr="008609A4">
              <w:rPr>
                <w:b/>
              </w:rPr>
              <w:t>(0-10)</w:t>
            </w:r>
          </w:p>
        </w:tc>
        <w:tc>
          <w:tcPr>
            <w:tcW w:w="1648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COMENTARIOS</w:t>
            </w: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1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La presentación se puede </w:t>
            </w:r>
            <w:r w:rsidRPr="00AA3179">
              <w:rPr>
                <w:b/>
              </w:rPr>
              <w:t>ver</w:t>
            </w:r>
            <w:r>
              <w:t xml:space="preserve"> correctamente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2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La presentación se puede </w:t>
            </w:r>
            <w:r w:rsidRPr="00AA3179">
              <w:rPr>
                <w:b/>
              </w:rPr>
              <w:t>leer</w:t>
            </w:r>
            <w:r>
              <w:t xml:space="preserve"> correctamente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3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La </w:t>
            </w:r>
            <w:r w:rsidRPr="00AA3179">
              <w:rPr>
                <w:b/>
              </w:rPr>
              <w:t>información</w:t>
            </w:r>
            <w:r>
              <w:t xml:space="preserve"> es adecuada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4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El </w:t>
            </w:r>
            <w:r w:rsidRPr="00AA3179">
              <w:rPr>
                <w:b/>
              </w:rPr>
              <w:t>contenido</w:t>
            </w:r>
            <w:r>
              <w:t xml:space="preserve"> es adecuado (claro, legible, sin errores…)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5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La </w:t>
            </w:r>
            <w:r w:rsidRPr="00AA3179">
              <w:rPr>
                <w:b/>
              </w:rPr>
              <w:t xml:space="preserve">explicación </w:t>
            </w:r>
            <w:r>
              <w:t>es adecuada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6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 w:rsidRPr="00774067">
              <w:rPr>
                <w:b/>
              </w:rPr>
              <w:t>Capacidad oratoria.</w:t>
            </w:r>
            <w:r w:rsidRPr="00774067">
              <w:t xml:space="preserve"> El alumno transmite la información de forma clara, precisa y generando interés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7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El estudiante </w:t>
            </w:r>
            <w:r w:rsidRPr="00AA3179">
              <w:rPr>
                <w:b/>
              </w:rPr>
              <w:t>domina</w:t>
            </w:r>
            <w:r>
              <w:t xml:space="preserve"> los contenidos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8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El </w:t>
            </w:r>
            <w:r w:rsidRPr="00AA3179">
              <w:rPr>
                <w:b/>
              </w:rPr>
              <w:t>tiempo</w:t>
            </w:r>
            <w:r>
              <w:t xml:space="preserve"> de exposición es el adecuado (15´)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9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 w:rsidRPr="00774067">
              <w:t xml:space="preserve">El contenido de la  </w:t>
            </w:r>
            <w:r w:rsidRPr="00774067">
              <w:rPr>
                <w:b/>
              </w:rPr>
              <w:t xml:space="preserve">presentación </w:t>
            </w:r>
            <w:r w:rsidRPr="00774067">
              <w:t xml:space="preserve">es un </w:t>
            </w:r>
            <w:r w:rsidRPr="00774067">
              <w:rPr>
                <w:b/>
              </w:rPr>
              <w:t>guión</w:t>
            </w:r>
            <w:r w:rsidRPr="00774067">
              <w:t xml:space="preserve"> de apoyo a la exposición oral, no una réplica del discurso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10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 w:rsidRPr="00774067">
              <w:rPr>
                <w:b/>
              </w:rPr>
              <w:t>Actitud</w:t>
            </w:r>
            <w:r>
              <w:t xml:space="preserve"> adecuada durante la exposición (interacciona con el público, presentación dinámica…)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4395" w:type="dxa"/>
          </w:tcPr>
          <w:p w:rsidR="0074617B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PUNTUACIÓN TOTAL</w:t>
            </w:r>
          </w:p>
          <w:p w:rsidR="0074617B" w:rsidRPr="008609A4" w:rsidRDefault="0074617B" w:rsidP="002E503D">
            <w:pPr>
              <w:jc w:val="center"/>
              <w:rPr>
                <w:b/>
              </w:rPr>
            </w:pPr>
            <w:r>
              <w:rPr>
                <w:b/>
              </w:rPr>
              <w:t>(puntuación máxima 100)</w:t>
            </w:r>
          </w:p>
          <w:p w:rsidR="0074617B" w:rsidRDefault="0074617B" w:rsidP="002E503D">
            <w:pPr>
              <w:jc w:val="center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</w:tbl>
    <w:p w:rsidR="0074617B" w:rsidRDefault="0074617B" w:rsidP="0074617B"/>
    <w:p w:rsidR="0074617B" w:rsidRPr="00AA3179" w:rsidRDefault="0074617B" w:rsidP="0074617B">
      <w:pPr>
        <w:rPr>
          <w:b/>
          <w:u w:val="single"/>
        </w:rPr>
      </w:pPr>
      <w:r w:rsidRPr="00AA3179">
        <w:rPr>
          <w:b/>
          <w:u w:val="single"/>
        </w:rPr>
        <w:t xml:space="preserve">Observaciones: </w:t>
      </w:r>
    </w:p>
    <w:p w:rsidR="0074617B" w:rsidRDefault="0074617B" w:rsidP="0074617B"/>
    <w:p w:rsidR="0074617B" w:rsidRDefault="0074617B" w:rsidP="0074617B"/>
    <w:p w:rsidR="00E56185" w:rsidRDefault="00E56185" w:rsidP="0074617B"/>
    <w:p w:rsidR="00E56185" w:rsidRDefault="00E56185" w:rsidP="0074617B"/>
    <w:p w:rsidR="00E70CD4" w:rsidRDefault="00E70CD4">
      <w:r>
        <w:br w:type="page"/>
      </w:r>
    </w:p>
    <w:p w:rsidR="0074617B" w:rsidRDefault="0074617B" w:rsidP="0074617B"/>
    <w:p w:rsidR="0074617B" w:rsidRDefault="0074617B" w:rsidP="0074617B">
      <w:pPr>
        <w:rPr>
          <w:b/>
        </w:rPr>
      </w:pPr>
      <w:r w:rsidRPr="00715B44">
        <w:rPr>
          <w:b/>
        </w:rPr>
        <w:t xml:space="preserve">EVALUACIÓN DE LA </w:t>
      </w:r>
      <w:r>
        <w:rPr>
          <w:b/>
        </w:rPr>
        <w:t>DEFENSA (25%)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083"/>
        <w:gridCol w:w="4395"/>
        <w:gridCol w:w="1275"/>
        <w:gridCol w:w="1648"/>
      </w:tblGrid>
      <w:tr w:rsidR="0074617B" w:rsidTr="002E503D">
        <w:trPr>
          <w:jc w:val="center"/>
        </w:trPr>
        <w:tc>
          <w:tcPr>
            <w:tcW w:w="1083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4395" w:type="dxa"/>
          </w:tcPr>
          <w:p w:rsidR="0074617B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CRITERIO</w:t>
            </w:r>
          </w:p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1275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VALOR</w:t>
            </w:r>
            <w:r>
              <w:rPr>
                <w:b/>
              </w:rPr>
              <w:t xml:space="preserve">   </w:t>
            </w:r>
            <w:r w:rsidRPr="008609A4">
              <w:rPr>
                <w:b/>
              </w:rPr>
              <w:t xml:space="preserve"> (0-10)</w:t>
            </w:r>
          </w:p>
        </w:tc>
        <w:tc>
          <w:tcPr>
            <w:tcW w:w="1648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COMENTARIOS</w:t>
            </w: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1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 w:rsidRPr="00FB6942">
              <w:rPr>
                <w:b/>
              </w:rPr>
              <w:t>Contesta</w:t>
            </w:r>
            <w:r>
              <w:t xml:space="preserve"> a las preguntas formuladas de manera correcta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2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Hace referencia a </w:t>
            </w:r>
            <w:r w:rsidRPr="00FB6942">
              <w:rPr>
                <w:b/>
              </w:rPr>
              <w:t>citas bibliográficas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3.</w:t>
            </w:r>
          </w:p>
        </w:tc>
        <w:tc>
          <w:tcPr>
            <w:tcW w:w="4395" w:type="dxa"/>
          </w:tcPr>
          <w:p w:rsidR="0074617B" w:rsidRPr="00774067" w:rsidRDefault="0074617B" w:rsidP="002E503D">
            <w:pPr>
              <w:jc w:val="both"/>
              <w:rPr>
                <w:b/>
              </w:rPr>
            </w:pPr>
            <w:r>
              <w:t xml:space="preserve">Utiliza </w:t>
            </w:r>
            <w:r w:rsidRPr="00774067">
              <w:rPr>
                <w:b/>
              </w:rPr>
              <w:t>lenguaje</w:t>
            </w:r>
            <w:r>
              <w:t xml:space="preserve"> </w:t>
            </w:r>
            <w:r w:rsidRPr="00774067">
              <w:t>científico, nivel de vocabulario general y técnico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4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El estudiante </w:t>
            </w:r>
            <w:r w:rsidRPr="00AA3179">
              <w:rPr>
                <w:b/>
              </w:rPr>
              <w:t>domina</w:t>
            </w:r>
            <w:r>
              <w:t xml:space="preserve"> los contenidos</w:t>
            </w:r>
          </w:p>
          <w:p w:rsidR="0074617B" w:rsidRDefault="0074617B" w:rsidP="002E503D">
            <w:pPr>
              <w:jc w:val="both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AA3179" w:rsidRDefault="0074617B" w:rsidP="002E503D">
            <w:pPr>
              <w:jc w:val="center"/>
              <w:rPr>
                <w:b/>
              </w:rPr>
            </w:pPr>
            <w:r w:rsidRPr="00AA3179">
              <w:rPr>
                <w:b/>
              </w:rPr>
              <w:t>5.</w:t>
            </w:r>
          </w:p>
        </w:tc>
        <w:tc>
          <w:tcPr>
            <w:tcW w:w="4395" w:type="dxa"/>
          </w:tcPr>
          <w:p w:rsidR="0074617B" w:rsidRDefault="0074617B" w:rsidP="002E503D">
            <w:pPr>
              <w:jc w:val="both"/>
            </w:pPr>
            <w:r>
              <w:t xml:space="preserve">La </w:t>
            </w:r>
            <w:r w:rsidRPr="00AA3179">
              <w:rPr>
                <w:b/>
              </w:rPr>
              <w:t xml:space="preserve">explicación </w:t>
            </w:r>
            <w:r w:rsidRPr="00774067">
              <w:t>y la</w:t>
            </w:r>
            <w:r>
              <w:rPr>
                <w:b/>
              </w:rPr>
              <w:t xml:space="preserve"> actitud </w:t>
            </w:r>
            <w:r w:rsidRPr="00774067">
              <w:t>durante la defensa</w:t>
            </w:r>
            <w:r>
              <w:rPr>
                <w:b/>
              </w:rPr>
              <w:t xml:space="preserve"> </w:t>
            </w:r>
            <w:r>
              <w:t>es adecuada</w:t>
            </w: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  <w:tr w:rsidR="0074617B" w:rsidTr="002E503D">
        <w:trPr>
          <w:jc w:val="center"/>
        </w:trPr>
        <w:tc>
          <w:tcPr>
            <w:tcW w:w="1083" w:type="dxa"/>
          </w:tcPr>
          <w:p w:rsidR="0074617B" w:rsidRPr="008609A4" w:rsidRDefault="0074617B" w:rsidP="002E503D">
            <w:pPr>
              <w:jc w:val="center"/>
              <w:rPr>
                <w:b/>
              </w:rPr>
            </w:pPr>
          </w:p>
        </w:tc>
        <w:tc>
          <w:tcPr>
            <w:tcW w:w="4395" w:type="dxa"/>
          </w:tcPr>
          <w:p w:rsidR="0074617B" w:rsidRDefault="0074617B" w:rsidP="002E503D">
            <w:pPr>
              <w:jc w:val="center"/>
              <w:rPr>
                <w:b/>
              </w:rPr>
            </w:pPr>
            <w:r w:rsidRPr="008609A4">
              <w:rPr>
                <w:b/>
              </w:rPr>
              <w:t>PUNTUACIÓN TOTAL</w:t>
            </w:r>
          </w:p>
          <w:p w:rsidR="0074617B" w:rsidRPr="008609A4" w:rsidRDefault="0074617B" w:rsidP="002E503D">
            <w:pPr>
              <w:jc w:val="center"/>
              <w:rPr>
                <w:b/>
              </w:rPr>
            </w:pPr>
            <w:r>
              <w:rPr>
                <w:b/>
              </w:rPr>
              <w:t>(puntuación máxima 50)X2</w:t>
            </w:r>
          </w:p>
          <w:p w:rsidR="0074617B" w:rsidRDefault="0074617B" w:rsidP="002E503D">
            <w:pPr>
              <w:jc w:val="center"/>
            </w:pPr>
          </w:p>
        </w:tc>
        <w:tc>
          <w:tcPr>
            <w:tcW w:w="1275" w:type="dxa"/>
          </w:tcPr>
          <w:p w:rsidR="0074617B" w:rsidRDefault="0074617B" w:rsidP="002E503D">
            <w:pPr>
              <w:jc w:val="center"/>
            </w:pPr>
          </w:p>
        </w:tc>
        <w:tc>
          <w:tcPr>
            <w:tcW w:w="1648" w:type="dxa"/>
          </w:tcPr>
          <w:p w:rsidR="0074617B" w:rsidRDefault="0074617B" w:rsidP="002E503D">
            <w:pPr>
              <w:jc w:val="center"/>
            </w:pPr>
          </w:p>
        </w:tc>
      </w:tr>
    </w:tbl>
    <w:p w:rsidR="0074617B" w:rsidRDefault="0074617B" w:rsidP="0074617B">
      <w:pPr>
        <w:rPr>
          <w:b/>
        </w:rPr>
      </w:pPr>
    </w:p>
    <w:p w:rsidR="0074617B" w:rsidRDefault="0074617B" w:rsidP="0074617B">
      <w:pPr>
        <w:rPr>
          <w:b/>
        </w:rPr>
      </w:pPr>
    </w:p>
    <w:p w:rsidR="0074617B" w:rsidRPr="00AA3179" w:rsidRDefault="0074617B" w:rsidP="0074617B">
      <w:pPr>
        <w:rPr>
          <w:b/>
          <w:u w:val="single"/>
        </w:rPr>
      </w:pPr>
      <w:r w:rsidRPr="00AA3179">
        <w:rPr>
          <w:b/>
          <w:u w:val="single"/>
        </w:rPr>
        <w:t xml:space="preserve">Observaciones: </w:t>
      </w:r>
    </w:p>
    <w:p w:rsidR="0074617B" w:rsidRDefault="0074617B" w:rsidP="0074617B">
      <w:pPr>
        <w:rPr>
          <w:b/>
        </w:rPr>
      </w:pPr>
    </w:p>
    <w:p w:rsidR="0074617B" w:rsidRDefault="0074617B" w:rsidP="0074617B"/>
    <w:p w:rsidR="0074617B" w:rsidRDefault="0074617B" w:rsidP="0074617B"/>
    <w:p w:rsidR="0074617B" w:rsidRDefault="0074617B" w:rsidP="0074617B"/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87B75" w:rsidRDefault="00E87B75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82"/>
        <w:gridCol w:w="1728"/>
        <w:gridCol w:w="1692"/>
        <w:gridCol w:w="1241"/>
        <w:gridCol w:w="2277"/>
      </w:tblGrid>
      <w:tr w:rsidR="0074617B" w:rsidTr="0074617B">
        <w:tc>
          <w:tcPr>
            <w:tcW w:w="6443" w:type="dxa"/>
            <w:gridSpan w:val="4"/>
          </w:tcPr>
          <w:p w:rsidR="0074617B" w:rsidRPr="00B67C01" w:rsidRDefault="0074617B" w:rsidP="00AD79AD">
            <w:pPr>
              <w:rPr>
                <w:b/>
              </w:rPr>
            </w:pPr>
            <w:r w:rsidRPr="00B67C01">
              <w:rPr>
                <w:b/>
                <w:sz w:val="28"/>
              </w:rPr>
              <w:t>PUNTUACIÓN FINAL</w:t>
            </w:r>
            <w:r w:rsidR="00E70CD4">
              <w:rPr>
                <w:b/>
                <w:sz w:val="28"/>
              </w:rPr>
              <w:t xml:space="preserve"> TFM</w:t>
            </w:r>
          </w:p>
        </w:tc>
        <w:tc>
          <w:tcPr>
            <w:tcW w:w="2277" w:type="dxa"/>
          </w:tcPr>
          <w:p w:rsidR="0074617B" w:rsidRPr="00B67C01" w:rsidRDefault="0074617B" w:rsidP="00C12AB6">
            <w:pPr>
              <w:jc w:val="center"/>
              <w:rPr>
                <w:b/>
                <w:sz w:val="28"/>
              </w:rPr>
            </w:pPr>
          </w:p>
        </w:tc>
      </w:tr>
      <w:tr w:rsidR="0074617B" w:rsidTr="0074617B">
        <w:tc>
          <w:tcPr>
            <w:tcW w:w="1782" w:type="dxa"/>
          </w:tcPr>
          <w:p w:rsidR="0074617B" w:rsidRDefault="0074617B" w:rsidP="0074617B">
            <w:pPr>
              <w:rPr>
                <w:sz w:val="28"/>
              </w:rPr>
            </w:pPr>
            <w:r w:rsidRPr="00B67C01">
              <w:rPr>
                <w:sz w:val="28"/>
              </w:rPr>
              <w:t>DOCUMENTO</w:t>
            </w:r>
          </w:p>
          <w:p w:rsidR="0074617B" w:rsidRPr="00B67C01" w:rsidRDefault="0074617B" w:rsidP="0074617B">
            <w:pPr>
              <w:rPr>
                <w:sz w:val="28"/>
              </w:rPr>
            </w:pPr>
            <w:r>
              <w:rPr>
                <w:sz w:val="28"/>
              </w:rPr>
              <w:t>(40%)</w:t>
            </w:r>
          </w:p>
        </w:tc>
        <w:tc>
          <w:tcPr>
            <w:tcW w:w="1728" w:type="dxa"/>
          </w:tcPr>
          <w:p w:rsidR="0074617B" w:rsidRDefault="0074617B" w:rsidP="00C12AB6">
            <w:pPr>
              <w:rPr>
                <w:sz w:val="28"/>
              </w:rPr>
            </w:pPr>
            <w:r>
              <w:rPr>
                <w:sz w:val="28"/>
              </w:rPr>
              <w:t>EXPOSICIÓN</w:t>
            </w:r>
          </w:p>
          <w:p w:rsidR="0074617B" w:rsidRPr="00B67C01" w:rsidRDefault="0074617B" w:rsidP="00C12AB6">
            <w:pPr>
              <w:rPr>
                <w:sz w:val="28"/>
              </w:rPr>
            </w:pPr>
            <w:r>
              <w:rPr>
                <w:sz w:val="28"/>
              </w:rPr>
              <w:t>(25%)</w:t>
            </w:r>
          </w:p>
        </w:tc>
        <w:tc>
          <w:tcPr>
            <w:tcW w:w="1692" w:type="dxa"/>
          </w:tcPr>
          <w:p w:rsidR="0074617B" w:rsidRDefault="0074617B" w:rsidP="0091557E">
            <w:pPr>
              <w:rPr>
                <w:sz w:val="28"/>
              </w:rPr>
            </w:pPr>
            <w:r w:rsidRPr="00B67C01">
              <w:rPr>
                <w:sz w:val="28"/>
              </w:rPr>
              <w:t>DEFENSA</w:t>
            </w:r>
          </w:p>
          <w:p w:rsidR="0074617B" w:rsidRPr="00B67C01" w:rsidRDefault="0074617B" w:rsidP="0091557E">
            <w:pPr>
              <w:rPr>
                <w:sz w:val="28"/>
              </w:rPr>
            </w:pPr>
            <w:r>
              <w:rPr>
                <w:sz w:val="28"/>
              </w:rPr>
              <w:t>(25%)</w:t>
            </w:r>
          </w:p>
        </w:tc>
        <w:tc>
          <w:tcPr>
            <w:tcW w:w="1241" w:type="dxa"/>
          </w:tcPr>
          <w:p w:rsidR="0074617B" w:rsidRPr="00AE5633" w:rsidRDefault="0074617B" w:rsidP="00C12AB6">
            <w:pPr>
              <w:rPr>
                <w:sz w:val="28"/>
              </w:rPr>
            </w:pPr>
            <w:r w:rsidRPr="00AE5633">
              <w:rPr>
                <w:sz w:val="28"/>
              </w:rPr>
              <w:t>TOTAL</w:t>
            </w:r>
          </w:p>
        </w:tc>
        <w:tc>
          <w:tcPr>
            <w:tcW w:w="2277" w:type="dxa"/>
          </w:tcPr>
          <w:p w:rsidR="0074617B" w:rsidRPr="009330DF" w:rsidRDefault="0074617B" w:rsidP="00C12AB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OTAL PONDERADO</w:t>
            </w:r>
          </w:p>
        </w:tc>
      </w:tr>
      <w:tr w:rsidR="0074617B" w:rsidTr="0074617B">
        <w:tc>
          <w:tcPr>
            <w:tcW w:w="1782" w:type="dxa"/>
          </w:tcPr>
          <w:p w:rsidR="0074617B" w:rsidRDefault="0074617B" w:rsidP="00C12AB6"/>
          <w:p w:rsidR="0074617B" w:rsidRDefault="0074617B" w:rsidP="00C12AB6"/>
        </w:tc>
        <w:tc>
          <w:tcPr>
            <w:tcW w:w="1728" w:type="dxa"/>
          </w:tcPr>
          <w:p w:rsidR="0074617B" w:rsidRDefault="0074617B" w:rsidP="00C12AB6"/>
        </w:tc>
        <w:tc>
          <w:tcPr>
            <w:tcW w:w="1692" w:type="dxa"/>
          </w:tcPr>
          <w:p w:rsidR="0074617B" w:rsidRDefault="0074617B" w:rsidP="00C12AB6"/>
        </w:tc>
        <w:tc>
          <w:tcPr>
            <w:tcW w:w="1241" w:type="dxa"/>
          </w:tcPr>
          <w:p w:rsidR="0074617B" w:rsidRDefault="0074617B" w:rsidP="00C12AB6"/>
        </w:tc>
        <w:tc>
          <w:tcPr>
            <w:tcW w:w="2277" w:type="dxa"/>
          </w:tcPr>
          <w:p w:rsidR="0074617B" w:rsidRDefault="0074617B" w:rsidP="00C12AB6"/>
        </w:tc>
      </w:tr>
    </w:tbl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En Murcia, a…. de……………….., 20…..</w:t>
      </w: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</w:p>
    <w:p w:rsidR="00E435FB" w:rsidRDefault="00E435FB" w:rsidP="00E435FB">
      <w:pPr>
        <w:autoSpaceDE w:val="0"/>
        <w:autoSpaceDN w:val="0"/>
        <w:adjustRightInd w:val="0"/>
        <w:spacing w:after="0" w:line="240" w:lineRule="auto"/>
        <w:ind w:left="2977" w:firstLine="708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Fdo.: </w:t>
      </w: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E435FB" w:rsidRDefault="00E435F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p w:rsidR="0074617B" w:rsidRDefault="0074617B" w:rsidP="00774067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</w:p>
    <w:sectPr w:rsidR="0074617B" w:rsidSect="0074617B">
      <w:headerReference w:type="default" r:id="rId6"/>
      <w:footerReference w:type="default" r:id="rId7"/>
      <w:headerReference w:type="first" r:id="rId8"/>
      <w:pgSz w:w="11906" w:h="16838"/>
      <w:pgMar w:top="1134" w:right="170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6B13" w:rsidRDefault="003E6B13" w:rsidP="00B67C01">
      <w:pPr>
        <w:spacing w:after="0" w:line="240" w:lineRule="auto"/>
      </w:pPr>
      <w:r>
        <w:separator/>
      </w:r>
    </w:p>
  </w:endnote>
  <w:endnote w:type="continuationSeparator" w:id="0">
    <w:p w:rsidR="003E6B13" w:rsidRDefault="003E6B13" w:rsidP="00B67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24957737"/>
      <w:docPartObj>
        <w:docPartGallery w:val="Page Numbers (Bottom of Page)"/>
        <w:docPartUnique/>
      </w:docPartObj>
    </w:sdtPr>
    <w:sdtEndPr/>
    <w:sdtContent>
      <w:p w:rsidR="0088340F" w:rsidRDefault="00304C14">
        <w:pPr>
          <w:pStyle w:val="Piedepgina"/>
          <w:jc w:val="right"/>
        </w:pPr>
        <w:r>
          <w:fldChar w:fldCharType="begin"/>
        </w:r>
        <w:r w:rsidR="0088340F">
          <w:instrText>PAGE   \* MERGEFORMAT</w:instrText>
        </w:r>
        <w:r>
          <w:fldChar w:fldCharType="separate"/>
        </w:r>
        <w:r w:rsidR="006B2057">
          <w:rPr>
            <w:noProof/>
          </w:rPr>
          <w:t>2</w:t>
        </w:r>
        <w:r>
          <w:fldChar w:fldCharType="end"/>
        </w:r>
      </w:p>
    </w:sdtContent>
  </w:sdt>
  <w:p w:rsidR="004B3689" w:rsidRDefault="004B3689" w:rsidP="009330DF">
    <w:pPr>
      <w:pStyle w:val="Piedepgina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6B13" w:rsidRDefault="003E6B13" w:rsidP="00B67C01">
      <w:pPr>
        <w:spacing w:after="0" w:line="240" w:lineRule="auto"/>
      </w:pPr>
      <w:r>
        <w:separator/>
      </w:r>
    </w:p>
  </w:footnote>
  <w:footnote w:type="continuationSeparator" w:id="0">
    <w:p w:rsidR="003E6B13" w:rsidRDefault="003E6B13" w:rsidP="00B67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7C01" w:rsidRDefault="009330DF" w:rsidP="00B67C01">
    <w:pPr>
      <w:pStyle w:val="Encabezado"/>
      <w:tabs>
        <w:tab w:val="clear" w:pos="4252"/>
        <w:tab w:val="clear" w:pos="8504"/>
        <w:tab w:val="left" w:pos="1845"/>
      </w:tabs>
    </w:pPr>
    <w:r>
      <w:rPr>
        <w:noProof/>
        <w:lang w:eastAsia="es-ES"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304800</wp:posOffset>
          </wp:positionV>
          <wp:extent cx="7562850" cy="923925"/>
          <wp:effectExtent l="19050" t="0" r="0" b="0"/>
          <wp:wrapTight wrapText="bothSides">
            <wp:wrapPolygon edited="0">
              <wp:start x="-54" y="0"/>
              <wp:lineTo x="-54" y="21377"/>
              <wp:lineTo x="21600" y="21377"/>
              <wp:lineTo x="21600" y="0"/>
              <wp:lineTo x="-54" y="0"/>
            </wp:wrapPolygon>
          </wp:wrapTight>
          <wp:docPr id="3" name="Imagen 2" descr="PRUEBA 1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RUEBA 1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67C01">
      <w:tab/>
    </w: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9330DF" w:rsidRDefault="009330DF">
    <w:pPr>
      <w:pStyle w:val="Encabezado"/>
    </w:pPr>
  </w:p>
  <w:p w:rsidR="00B67C01" w:rsidRDefault="00B67C01">
    <w:pPr>
      <w:pStyle w:val="Encabezado"/>
    </w:pPr>
    <w:r>
      <w:t>Estudiante……………………………………………………………………………………………………………….</w:t>
    </w:r>
  </w:p>
  <w:p w:rsidR="00AE5633" w:rsidRPr="00AE5633" w:rsidRDefault="00AE5633" w:rsidP="00AE5633">
    <w:pPr>
      <w:spacing w:after="0" w:line="240" w:lineRule="auto"/>
      <w:rPr>
        <w:sz w:val="8"/>
        <w:szCs w:val="8"/>
      </w:rPr>
    </w:pPr>
  </w:p>
  <w:p w:rsidR="00AE5633" w:rsidRDefault="00AE5633" w:rsidP="00AE5633">
    <w:pPr>
      <w:spacing w:after="0" w:line="240" w:lineRule="auto"/>
    </w:pPr>
    <w:r>
      <w:t>Título del Trabajo Fin de Master:………………………………………………………………………………………………</w:t>
    </w:r>
  </w:p>
  <w:p w:rsidR="00B67C01" w:rsidRDefault="00B67C0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30DF" w:rsidRDefault="006B205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603115</wp:posOffset>
              </wp:positionH>
              <wp:positionV relativeFrom="paragraph">
                <wp:posOffset>-440055</wp:posOffset>
              </wp:positionV>
              <wp:extent cx="1718945" cy="903605"/>
              <wp:effectExtent l="2540" t="0" r="254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8945" cy="90360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717E3" w:rsidRPr="002F2BD5" w:rsidRDefault="00D717E3" w:rsidP="00D717E3">
                          <w:pPr>
                            <w:jc w:val="center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r w:rsidRPr="002F2BD5"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  <w:t>Máster en BIOLOGÍA Y TECNOLOGÍA DE LA REPRODUCCIÓN EN MAMÍFERO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2.45pt;margin-top:-34.65pt;width:135.35pt;height:71.15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" stroked="f">
              <v:textbox style="mso-fit-shape-to-text:t">
                <w:txbxContent>
                  <w:p w:rsidR="00D717E3" w:rsidRPr="002F2BD5" w:rsidRDefault="00D717E3" w:rsidP="00D717E3">
                    <w:pPr>
                      <w:jc w:val="center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2F2BD5">
                      <w:rPr>
                        <w:rFonts w:asciiTheme="majorHAnsi" w:hAnsiTheme="majorHAnsi"/>
                        <w:sz w:val="20"/>
                        <w:szCs w:val="20"/>
                      </w:rPr>
                      <w:t>Máster en BIOLOGÍA Y TECNOLOGÍA DE LA REPRODUCCIÓN EN MAMÍFERO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4601845</wp:posOffset>
              </wp:positionH>
              <wp:positionV relativeFrom="paragraph">
                <wp:posOffset>-459105</wp:posOffset>
              </wp:positionV>
              <wp:extent cx="90805" cy="914400"/>
              <wp:effectExtent l="1270" t="0" r="3175" b="190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9144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AB0D63" id="Rectangle 2" o:spid="_x0000_s1026" style="position:absolute;margin-left:362.35pt;margin-top:-36.15pt;width:7.15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" fillcolor="#bfbfbf [2412]" stroked="f"/>
          </w:pict>
        </mc:Fallback>
      </mc:AlternateContent>
    </w:r>
    <w:r w:rsidR="00D717E3" w:rsidRPr="00D717E3">
      <w:rPr>
        <w:noProof/>
        <w:lang w:eastAsia="es-ES"/>
      </w:rPr>
      <w:drawing>
        <wp:anchor distT="0" distB="0" distL="114300" distR="114300" simplePos="0" relativeHeight="251661312" behindDoc="1" locked="1" layoutInCell="1" allowOverlap="1">
          <wp:simplePos x="0" y="0"/>
          <wp:positionH relativeFrom="page">
            <wp:posOffset>0</wp:posOffset>
          </wp:positionH>
          <wp:positionV relativeFrom="page">
            <wp:posOffset>47625</wp:posOffset>
          </wp:positionV>
          <wp:extent cx="6000750" cy="752475"/>
          <wp:effectExtent l="0" t="0" r="0" b="0"/>
          <wp:wrapTight wrapText="bothSides">
            <wp:wrapPolygon edited="0">
              <wp:start x="0" y="0"/>
              <wp:lineTo x="0" y="21327"/>
              <wp:lineTo x="21531" y="21327"/>
              <wp:lineTo x="21531" y="0"/>
              <wp:lineTo x="0" y="0"/>
            </wp:wrapPolygon>
          </wp:wrapTight>
          <wp:docPr id="1" name="Imagen 1" descr="PRUEBA 1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UEBA 1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0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zNDA1MDczNjA1NrFQ0lEKTi0uzszPAykwrAUAOvGO+iwAAAA="/>
  </w:docVars>
  <w:rsids>
    <w:rsidRoot w:val="00CF70DF"/>
    <w:rsid w:val="000D2B7B"/>
    <w:rsid w:val="000E3341"/>
    <w:rsid w:val="000F744C"/>
    <w:rsid w:val="001179CF"/>
    <w:rsid w:val="00132688"/>
    <w:rsid w:val="00180B7F"/>
    <w:rsid w:val="002418D9"/>
    <w:rsid w:val="0024699F"/>
    <w:rsid w:val="00286B1C"/>
    <w:rsid w:val="002F2BD5"/>
    <w:rsid w:val="00304C14"/>
    <w:rsid w:val="003B6163"/>
    <w:rsid w:val="003E6B13"/>
    <w:rsid w:val="00452082"/>
    <w:rsid w:val="004B3689"/>
    <w:rsid w:val="004D462D"/>
    <w:rsid w:val="005564DE"/>
    <w:rsid w:val="00591099"/>
    <w:rsid w:val="00620942"/>
    <w:rsid w:val="00653F3F"/>
    <w:rsid w:val="006B2057"/>
    <w:rsid w:val="006C478C"/>
    <w:rsid w:val="006E2FAE"/>
    <w:rsid w:val="00707130"/>
    <w:rsid w:val="00715B44"/>
    <w:rsid w:val="0072455B"/>
    <w:rsid w:val="0074385E"/>
    <w:rsid w:val="0074617B"/>
    <w:rsid w:val="00774067"/>
    <w:rsid w:val="00842904"/>
    <w:rsid w:val="008609A4"/>
    <w:rsid w:val="00875C90"/>
    <w:rsid w:val="0088340F"/>
    <w:rsid w:val="009330DF"/>
    <w:rsid w:val="00942F16"/>
    <w:rsid w:val="009834AA"/>
    <w:rsid w:val="00991073"/>
    <w:rsid w:val="00A17335"/>
    <w:rsid w:val="00AA3179"/>
    <w:rsid w:val="00AD79AD"/>
    <w:rsid w:val="00AE5633"/>
    <w:rsid w:val="00B048B6"/>
    <w:rsid w:val="00B67C01"/>
    <w:rsid w:val="00BA54C3"/>
    <w:rsid w:val="00BF7183"/>
    <w:rsid w:val="00C12CE0"/>
    <w:rsid w:val="00C21891"/>
    <w:rsid w:val="00CF70DF"/>
    <w:rsid w:val="00D717E3"/>
    <w:rsid w:val="00E435FB"/>
    <w:rsid w:val="00E56185"/>
    <w:rsid w:val="00E70CD4"/>
    <w:rsid w:val="00E818E6"/>
    <w:rsid w:val="00E87B75"/>
    <w:rsid w:val="00F02317"/>
    <w:rsid w:val="00FB6942"/>
    <w:rsid w:val="00FD3A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2C9BA84-A2FB-468C-829A-EB64042B6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ES_tradnl" w:eastAsia="es-ES_trad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F70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F70D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15B4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67C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67C01"/>
  </w:style>
  <w:style w:type="paragraph" w:styleId="Piedepgina">
    <w:name w:val="footer"/>
    <w:basedOn w:val="Normal"/>
    <w:link w:val="PiedepginaCar"/>
    <w:uiPriority w:val="99"/>
    <w:unhideWhenUsed/>
    <w:rsid w:val="00B67C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67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0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murcia</Company>
  <LinksUpToDate>false</LinksUpToDate>
  <CharactersWithSpaces>3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 garcia</dc:creator>
  <cp:lastModifiedBy>Maria</cp:lastModifiedBy>
  <cp:revision>2</cp:revision>
  <cp:lastPrinted>2015-05-05T08:26:00Z</cp:lastPrinted>
  <dcterms:created xsi:type="dcterms:W3CDTF">2017-03-14T09:19:00Z</dcterms:created>
  <dcterms:modified xsi:type="dcterms:W3CDTF">2017-03-14T09:19:00Z</dcterms:modified>
</cp:coreProperties>
</file>